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r w:rsidRPr="008464D0">
        <w:t>CAMPO.DELLA.FORNITURA</w:t>
      </w:r>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6A3CB588" w14:textId="31C7C9BB" w:rsidR="007314F5" w:rsidRPr="008464D0" w:rsidRDefault="007314F5" w:rsidP="008464D0">
      <w:pPr>
        <w:widowControl w:val="0"/>
        <w:spacing w:before="60"/>
        <w:rPr>
          <w:rFonts w:eastAsia="Calibri" w:cstheme="minorHAnsi"/>
          <w:szCs w:val="20"/>
        </w:rPr>
      </w:pPr>
      <w:r w:rsidRPr="007314F5">
        <w:rPr>
          <w:rFonts w:eastAsia="Calibri" w:cstheme="minorHAnsi"/>
          <w:b/>
          <w:bCs/>
          <w:szCs w:val="20"/>
        </w:rPr>
        <w:t>VISTA</w:t>
      </w:r>
      <w:r w:rsidRPr="007314F5">
        <w:rPr>
          <w:rFonts w:eastAsia="Calibri" w:cstheme="minorHAnsi"/>
          <w:szCs w:val="20"/>
        </w:rPr>
        <w:t xml:space="preserve"> la legge 7 agosto 1990, n. 241 recante “Nuove norme in materia di procedimento amministrativo e di diritto di accesso ai documenti amministrativi” pubblicata sulla Gazzetta Ufficiale n. 192 del 18/08/1990 e s.m.i.;</w:t>
      </w:r>
    </w:p>
    <w:p w14:paraId="0D2DBA06"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411AA6D2" w14:textId="36049DAC" w:rsidR="007314F5" w:rsidRPr="008464D0" w:rsidRDefault="007314F5" w:rsidP="008464D0">
      <w:pPr>
        <w:widowControl w:val="0"/>
        <w:spacing w:before="60"/>
        <w:rPr>
          <w:rFonts w:eastAsia="Calibri" w:cstheme="minorHAnsi"/>
          <w:b/>
          <w:bCs/>
          <w:szCs w:val="20"/>
        </w:rPr>
      </w:pPr>
      <w:r w:rsidRPr="007314F5">
        <w:rPr>
          <w:rFonts w:eastAsia="Calibri" w:cstheme="minorHAnsi"/>
          <w:b/>
          <w:bCs/>
          <w:szCs w:val="20"/>
        </w:rPr>
        <w:t xml:space="preserve">VISTO </w:t>
      </w:r>
      <w:r w:rsidRPr="007314F5">
        <w:rPr>
          <w:rFonts w:eastAsia="Calibri" w:cstheme="minorHAnsi"/>
          <w:szCs w:val="20"/>
        </w:rPr>
        <w:t>il Regolamento di Organizzazione e Funzionamento del Consiglio Nazionale delle Ricerche - DPCNR n. 119 prot. n. 241776 del 10 luglio 2024, entrato in vigore dal 1° agosto 2024;</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xml:space="preserve">”, riguardante la nomina i </w:t>
      </w:r>
      <w:r w:rsidRPr="008464D0">
        <w:rPr>
          <w:rFonts w:eastAsia="Calibri" w:cstheme="minorHAnsi"/>
          <w:szCs w:val="20"/>
        </w:rPr>
        <w:lastRenderedPageBreak/>
        <w:t>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il soggetto nominando è dipendente dell’Ente committente ed è in possesso della necessaria 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65392">
      <w:pPr>
        <w:pStyle w:val="Elencoliv2"/>
      </w:pPr>
      <w:r w:rsidRPr="00C31D42">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77777777" w:rsidR="008464D0" w:rsidRPr="00C31D42" w:rsidRDefault="008464D0" w:rsidP="00265392">
      <w:pPr>
        <w:pStyle w:val="Elencoliv2"/>
      </w:pPr>
      <w:r w:rsidRPr="00C31D42">
        <w:t xml:space="preserve">procedere, di concerto con la stazione appaltante, alla redazione dei documenti </w:t>
      </w:r>
      <w:r>
        <w:t>inerenti all’affidamento</w:t>
      </w:r>
      <w:r w:rsidRPr="00C31D42">
        <w:t xml:space="preserve"> ivi inclus</w:t>
      </w:r>
      <w:r>
        <w:t xml:space="preserve">a la eventuale lettera d’invito </w:t>
      </w:r>
      <w:r w:rsidRPr="00C31D42">
        <w:t>e i relativi allegati;</w:t>
      </w:r>
    </w:p>
    <w:p w14:paraId="514CCDE1" w14:textId="77777777" w:rsidR="008464D0" w:rsidRPr="00C31D42" w:rsidRDefault="008464D0" w:rsidP="00265392">
      <w:pPr>
        <w:pStyle w:val="Elencoliv2"/>
      </w:pPr>
      <w:r w:rsidRPr="00C31D42">
        <w:t xml:space="preserve">procedere alla prenotazione del Codice Identificativo Gara (CIG) tramite </w:t>
      </w:r>
      <w:r>
        <w:t>la piattaforma telematica di negoziazione</w:t>
      </w:r>
      <w:r w:rsidRPr="00C31D42">
        <w:t xml:space="preserve"> e di tutti gli altri adempimenti previsti dalla normativa vigente;</w:t>
      </w:r>
    </w:p>
    <w:p w14:paraId="5F032F67" w14:textId="77777777" w:rsidR="008464D0" w:rsidRPr="00C31D42" w:rsidRDefault="008464D0" w:rsidP="005B6B82">
      <w:pPr>
        <w:pStyle w:val="Elencoliv2"/>
        <w:spacing w:after="120"/>
      </w:pPr>
      <w:r w:rsidRPr="00C31D42">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4" w:name="bookmark_supporto_rup"/>
      <w:r w:rsidR="00A729FC">
        <w:t>CAMPO.SUPPORTO.RUP</w:t>
      </w:r>
      <w:bookmarkEnd w:id="4"/>
      <w:r w:rsidR="00A729FC">
        <w:t xml:space="preserve"> </w:t>
      </w:r>
      <w:r w:rsidRPr="00C31D42">
        <w:t>in qualità di supporto al RUP, fermo restando i compiti e le mansioni a cui gli stessi sono già assegnati;</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DA6F0" w14:textId="77777777" w:rsidR="00936F81" w:rsidRDefault="00936F81" w:rsidP="00427EA5">
      <w:r>
        <w:separator/>
      </w:r>
    </w:p>
  </w:endnote>
  <w:endnote w:type="continuationSeparator" w:id="0">
    <w:p w14:paraId="059085BF" w14:textId="77777777" w:rsidR="00936F81" w:rsidRDefault="00936F81"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E3886" w14:textId="77777777" w:rsidR="00936F81" w:rsidRDefault="00936F81" w:rsidP="00427EA5">
      <w:r>
        <w:separator/>
      </w:r>
    </w:p>
  </w:footnote>
  <w:footnote w:type="continuationSeparator" w:id="0">
    <w:p w14:paraId="5A2E60FC" w14:textId="77777777" w:rsidR="00936F81" w:rsidRDefault="00936F81"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5" w:name="bookmark_headers_istituzionale"/>
          <w:r>
            <w:rPr>
              <w:b/>
              <w:bCs/>
              <w:color w:val="002F5F"/>
              <w:sz w:val="24"/>
            </w:rPr>
            <w:t>Sede Secondaria</w:t>
          </w:r>
          <w:bookmarkEnd w:id="5"/>
          <w:r>
            <w:rPr>
              <w:b/>
              <w:bCs/>
              <w:color w:val="002F5F"/>
              <w:sz w:val="24"/>
            </w:rPr>
            <w:t xml:space="preserve"> </w:t>
          </w:r>
          <w:r>
            <w:rPr>
              <w:color w:val="002F5F"/>
              <w:sz w:val="24"/>
            </w:rPr>
            <w:t>di</w:t>
          </w:r>
          <w:r w:rsidR="00BF7310">
            <w:rPr>
              <w:color w:val="002F5F"/>
              <w:sz w:val="24"/>
            </w:rPr>
            <w:t xml:space="preserve"> </w:t>
          </w:r>
          <w:bookmarkStart w:id="6" w:name="bookmark_headers_sede"/>
          <w:r w:rsidR="00BF7310" w:rsidRPr="00BF7310">
            <w:rPr>
              <w:b/>
              <w:bCs/>
              <w:color w:val="002F5F"/>
              <w:sz w:val="24"/>
            </w:rPr>
            <w:t>CAMPO.Sede.Secondaria</w:t>
          </w:r>
          <w:bookmarkEnd w:id="6"/>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0FAGWvOHotAAAA"/>
  </w:docVars>
  <w:rsids>
    <w:rsidRoot w:val="00427EA5"/>
    <w:rsid w:val="000025DC"/>
    <w:rsid w:val="0001330F"/>
    <w:rsid w:val="0001469A"/>
    <w:rsid w:val="000146D4"/>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8717B"/>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2D23"/>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5392"/>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0E01"/>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2541"/>
    <w:rsid w:val="00573506"/>
    <w:rsid w:val="0058156F"/>
    <w:rsid w:val="0058189A"/>
    <w:rsid w:val="005819A8"/>
    <w:rsid w:val="00581CB8"/>
    <w:rsid w:val="00585501"/>
    <w:rsid w:val="00592AC1"/>
    <w:rsid w:val="00595E44"/>
    <w:rsid w:val="005A132C"/>
    <w:rsid w:val="005B43BD"/>
    <w:rsid w:val="005B6719"/>
    <w:rsid w:val="005B6B82"/>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4F5"/>
    <w:rsid w:val="007318E5"/>
    <w:rsid w:val="00734A5F"/>
    <w:rsid w:val="0074042E"/>
    <w:rsid w:val="0074288C"/>
    <w:rsid w:val="00744B5F"/>
    <w:rsid w:val="00756C30"/>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23C"/>
    <w:rsid w:val="00867CDB"/>
    <w:rsid w:val="0087353A"/>
    <w:rsid w:val="0088234F"/>
    <w:rsid w:val="008A0404"/>
    <w:rsid w:val="008A73BB"/>
    <w:rsid w:val="008A7EB9"/>
    <w:rsid w:val="008B119A"/>
    <w:rsid w:val="008B15F5"/>
    <w:rsid w:val="008C16F8"/>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36F81"/>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CE9"/>
    <w:rsid w:val="00A87FBE"/>
    <w:rsid w:val="00A91BF0"/>
    <w:rsid w:val="00A92B39"/>
    <w:rsid w:val="00A955D0"/>
    <w:rsid w:val="00AA4A02"/>
    <w:rsid w:val="00AA52CF"/>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769EF"/>
    <w:rsid w:val="00B81D52"/>
    <w:rsid w:val="00B87880"/>
    <w:rsid w:val="00B879CA"/>
    <w:rsid w:val="00B946B9"/>
    <w:rsid w:val="00BA1F67"/>
    <w:rsid w:val="00BA1FD2"/>
    <w:rsid w:val="00BA39DC"/>
    <w:rsid w:val="00BB0712"/>
    <w:rsid w:val="00BB1C25"/>
    <w:rsid w:val="00BB227D"/>
    <w:rsid w:val="00BB6BC5"/>
    <w:rsid w:val="00BC5AB3"/>
    <w:rsid w:val="00BD0C76"/>
    <w:rsid w:val="00BD363E"/>
    <w:rsid w:val="00BD3D0C"/>
    <w:rsid w:val="00BD3FB0"/>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2</TotalTime>
  <Pages>2</Pages>
  <Words>841</Words>
  <Characters>4800</Characters>
  <Application>Microsoft Office Word</Application>
  <DocSecurity>0</DocSecurity>
  <Lines>40</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2</cp:revision>
  <dcterms:created xsi:type="dcterms:W3CDTF">2023-09-07T14:19:00Z</dcterms:created>
  <dcterms:modified xsi:type="dcterms:W3CDTF">2025-04-15T11:04:00Z</dcterms:modified>
</cp:coreProperties>
</file>